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rqr/index.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rqr/index.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16T14:46:42Z</dcterms:created>
  <dcterms:modified xsi:type="dcterms:W3CDTF">2025-04-16T1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